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63ac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60733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36ad1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0:26:53Z</dcterms:created>
  <dcterms:modified xsi:type="dcterms:W3CDTF">2021-04-28T10:26:53Z</dcterms:modified>
</cp:coreProperties>
</file>